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F5E4A8" w14:textId="3F2E8478" w:rsidR="00724810" w:rsidRDefault="00724810" w:rsidP="006F0775">
      <w:pPr>
        <w:pStyle w:val="Ttulo2"/>
        <w:rPr>
          <w:lang w:val="es-MX"/>
        </w:rPr>
      </w:pPr>
      <w:r>
        <w:rPr>
          <w:lang w:val="es-MX"/>
        </w:rPr>
        <w:t xml:space="preserve">Taller en línea para </w:t>
      </w:r>
      <w:r w:rsidRPr="00E40B46">
        <w:rPr>
          <w:lang w:val="es-MX"/>
        </w:rPr>
        <w:t>Redacción de Artículos Científicos</w:t>
      </w:r>
    </w:p>
    <w:p w14:paraId="377CFCAD" w14:textId="77777777" w:rsidR="00724810" w:rsidRDefault="00724810" w:rsidP="00724810">
      <w:pPr>
        <w:rPr>
          <w:lang w:val="es-MX"/>
        </w:rPr>
      </w:pPr>
    </w:p>
    <w:p w14:paraId="6339758F" w14:textId="1080C7C8" w:rsidR="00724810" w:rsidRDefault="00724810" w:rsidP="00724810">
      <w:pPr>
        <w:rPr>
          <w:lang w:val="es-MX"/>
        </w:rPr>
      </w:pPr>
      <w:r>
        <w:rPr>
          <w:lang w:val="es-MX"/>
        </w:rPr>
        <w:t xml:space="preserve">Dr. José </w:t>
      </w:r>
      <w:r w:rsidRPr="00724810">
        <w:rPr>
          <w:lang w:val="es-MX"/>
        </w:rPr>
        <w:t>Gilberto Cardoso Mohedano</w:t>
      </w:r>
    </w:p>
    <w:p w14:paraId="1EEE8344" w14:textId="77777777" w:rsidR="00724810" w:rsidRDefault="00724810" w:rsidP="006F0775">
      <w:pPr>
        <w:pStyle w:val="Ttulo2"/>
        <w:rPr>
          <w:lang w:val="es-MX"/>
        </w:rPr>
      </w:pPr>
    </w:p>
    <w:p w14:paraId="3FB00111" w14:textId="1DC3F876" w:rsidR="006F0775" w:rsidRDefault="006F0775" w:rsidP="006F0775">
      <w:pPr>
        <w:pStyle w:val="Ttulo2"/>
        <w:rPr>
          <w:lang w:val="es-MX"/>
        </w:rPr>
      </w:pPr>
      <w:r>
        <w:rPr>
          <w:lang w:val="es-MX"/>
        </w:rPr>
        <w:t xml:space="preserve">Estructura </w:t>
      </w:r>
      <w:r w:rsidR="00724810">
        <w:rPr>
          <w:lang w:val="es-MX"/>
        </w:rPr>
        <w:t xml:space="preserve">y horario del </w:t>
      </w:r>
      <w:r>
        <w:rPr>
          <w:lang w:val="es-MX"/>
        </w:rPr>
        <w:t xml:space="preserve">del Curso </w:t>
      </w:r>
    </w:p>
    <w:p w14:paraId="45B245ED" w14:textId="77777777" w:rsidR="00724810" w:rsidRPr="00724810" w:rsidRDefault="00724810" w:rsidP="00724810">
      <w:pPr>
        <w:rPr>
          <w:lang w:val="es-MX"/>
        </w:rPr>
      </w:pPr>
    </w:p>
    <w:p w14:paraId="01B651CE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1: Introducción a la Escritura Científica</w:t>
      </w:r>
    </w:p>
    <w:p w14:paraId="5E25C962" w14:textId="306F1D80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5 de agosto 2024: (Videoconferencia: 2.5 hrs): Horario: 16:00-18:30 hrs</w:t>
      </w:r>
    </w:p>
    <w:p w14:paraId="6AAB9721" w14:textId="5637C91A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9 de agosto 2024: (Soporte asincrónico en línea 1.5 hrs): 1</w:t>
      </w:r>
      <w:r w:rsidR="00724810">
        <w:rPr>
          <w:lang w:val="es-MX"/>
        </w:rPr>
        <w:t>7</w:t>
      </w:r>
      <w:r>
        <w:rPr>
          <w:lang w:val="es-MX"/>
        </w:rPr>
        <w:t>:00-1</w:t>
      </w:r>
      <w:r w:rsidR="00724810">
        <w:rPr>
          <w:lang w:val="es-MX"/>
        </w:rPr>
        <w:t>8</w:t>
      </w:r>
      <w:r>
        <w:rPr>
          <w:lang w:val="es-MX"/>
        </w:rPr>
        <w:t>:30</w:t>
      </w:r>
    </w:p>
    <w:p w14:paraId="53298A9F" w14:textId="77777777" w:rsidR="006F0775" w:rsidRDefault="006F0775" w:rsidP="006F0775">
      <w:pPr>
        <w:pStyle w:val="Textoindependiente"/>
        <w:spacing w:before="0" w:after="0"/>
        <w:rPr>
          <w:lang w:val="es-MX"/>
        </w:rPr>
      </w:pPr>
    </w:p>
    <w:p w14:paraId="2AA55FEA" w14:textId="77777777" w:rsidR="006F0775" w:rsidRDefault="006F0775" w:rsidP="006F0775">
      <w:pPr>
        <w:pStyle w:val="Ttulo4"/>
        <w:rPr>
          <w:b/>
          <w:lang w:val="es-MX"/>
        </w:rPr>
      </w:pPr>
      <w:r w:rsidRPr="00E40B46">
        <w:rPr>
          <w:b/>
          <w:lang w:val="es-MX"/>
        </w:rPr>
        <w:t>Módulo 2: Planificación de la Investigación</w:t>
      </w:r>
    </w:p>
    <w:p w14:paraId="188A83EF" w14:textId="5B71FFA0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22 de agosto 2024: (Videoconferencia: 2.5 hrs): 16:00-18:30 hrs</w:t>
      </w:r>
    </w:p>
    <w:p w14:paraId="14F43959" w14:textId="7055D836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 xml:space="preserve">26 de agosto 2024: (Soporte asincrónico en línea 1.5 hrs): </w:t>
      </w:r>
      <w:r w:rsidR="00724810">
        <w:rPr>
          <w:lang w:val="es-MX"/>
        </w:rPr>
        <w:t>17:00-18:30</w:t>
      </w:r>
    </w:p>
    <w:p w14:paraId="64B7972C" w14:textId="77777777" w:rsidR="006F0775" w:rsidRDefault="006F0775" w:rsidP="006F0775">
      <w:pPr>
        <w:pStyle w:val="Ttulo4"/>
        <w:rPr>
          <w:b/>
          <w:lang w:val="es-MX"/>
        </w:rPr>
      </w:pPr>
      <w:bookmarkStart w:id="0" w:name="módulo-3-redacción-del-manuscrito"/>
    </w:p>
    <w:p w14:paraId="42783263" w14:textId="1186354D" w:rsidR="006F0775" w:rsidRPr="003269AA" w:rsidRDefault="006F0775" w:rsidP="006F0775">
      <w:pPr>
        <w:pStyle w:val="Ttulo4"/>
        <w:rPr>
          <w:u w:val="single"/>
          <w:lang w:val="es-MX"/>
        </w:rPr>
      </w:pPr>
      <w:r w:rsidRPr="00E40B46">
        <w:rPr>
          <w:b/>
          <w:lang w:val="es-MX"/>
        </w:rPr>
        <w:t>Módulo 3: Redacción del Manuscrito</w:t>
      </w:r>
    </w:p>
    <w:p w14:paraId="03E7E68D" w14:textId="09B46B14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29 de agosto 2024 (Videoconferencia: 2.5 hrs)</w:t>
      </w:r>
      <w:r w:rsidR="00724810">
        <w:rPr>
          <w:lang w:val="es-MX"/>
        </w:rPr>
        <w:t>:</w:t>
      </w:r>
      <w:r w:rsidR="00724810" w:rsidRPr="00724810">
        <w:rPr>
          <w:lang w:val="es-MX"/>
        </w:rPr>
        <w:t xml:space="preserve"> </w:t>
      </w:r>
      <w:r w:rsidR="00724810">
        <w:rPr>
          <w:lang w:val="es-MX"/>
        </w:rPr>
        <w:t>16:00-18:30 hrs</w:t>
      </w:r>
    </w:p>
    <w:p w14:paraId="72846D09" w14:textId="4F1E3D09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 xml:space="preserve">2 de septiembre 2024 (Soporte asincrónico en línea </w:t>
      </w:r>
      <w:proofErr w:type="gramStart"/>
      <w:r>
        <w:rPr>
          <w:lang w:val="es-MX"/>
        </w:rPr>
        <w:t>1.5  hrs</w:t>
      </w:r>
      <w:proofErr w:type="gramEnd"/>
      <w:r>
        <w:rPr>
          <w:lang w:val="es-MX"/>
        </w:rPr>
        <w:t>)</w:t>
      </w:r>
      <w:r w:rsidR="00724810" w:rsidRPr="00724810">
        <w:rPr>
          <w:lang w:val="es-MX"/>
        </w:rPr>
        <w:t xml:space="preserve"> </w:t>
      </w:r>
      <w:r w:rsidR="00724810">
        <w:rPr>
          <w:lang w:val="es-MX"/>
        </w:rPr>
        <w:t>17:00-18:30</w:t>
      </w:r>
    </w:p>
    <w:p w14:paraId="188DC333" w14:textId="77777777" w:rsidR="006F0775" w:rsidRDefault="006F0775" w:rsidP="006F0775">
      <w:pPr>
        <w:pStyle w:val="Ttulo4"/>
        <w:rPr>
          <w:b/>
          <w:lang w:val="es-MX"/>
        </w:rPr>
      </w:pPr>
      <w:bookmarkStart w:id="1" w:name="módulo-4-publicación-y-revisión"/>
      <w:bookmarkEnd w:id="0"/>
    </w:p>
    <w:p w14:paraId="4EE35624" w14:textId="026C8743" w:rsidR="006F0775" w:rsidRPr="00E40B46" w:rsidRDefault="006F0775" w:rsidP="006F0775">
      <w:pPr>
        <w:pStyle w:val="Ttulo4"/>
        <w:rPr>
          <w:lang w:val="es-MX"/>
        </w:rPr>
      </w:pPr>
      <w:r w:rsidRPr="00E40B46">
        <w:rPr>
          <w:b/>
          <w:lang w:val="es-MX"/>
        </w:rPr>
        <w:t>Módulo 4: Publicación y Revisión</w:t>
      </w:r>
    </w:p>
    <w:p w14:paraId="7F923A8A" w14:textId="77777777" w:rsidR="006F0775" w:rsidRDefault="006F0775" w:rsidP="006F0775">
      <w:pPr>
        <w:pStyle w:val="Ttulo4"/>
        <w:rPr>
          <w:b/>
          <w:lang w:val="es-MX"/>
        </w:rPr>
      </w:pPr>
    </w:p>
    <w:p w14:paraId="27DCB8B2" w14:textId="2970022A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5 de septiembre 2024 (Videoconferencia: 2.5 hrs)</w:t>
      </w:r>
      <w:r w:rsidR="00724810">
        <w:rPr>
          <w:lang w:val="es-MX"/>
        </w:rPr>
        <w:t>: 16:00-18:30 hrs</w:t>
      </w:r>
    </w:p>
    <w:p w14:paraId="59A6422E" w14:textId="0AA0DDFB" w:rsidR="006F0775" w:rsidRDefault="006F0775" w:rsidP="006F0775">
      <w:pPr>
        <w:pStyle w:val="Textoindependiente"/>
        <w:spacing w:before="0" w:after="0"/>
        <w:rPr>
          <w:lang w:val="es-MX"/>
        </w:rPr>
      </w:pPr>
      <w:bookmarkStart w:id="2" w:name="_Hlk168321751"/>
      <w:r>
        <w:rPr>
          <w:lang w:val="es-MX"/>
        </w:rPr>
        <w:t>9 de septiembre 2024 (Soporte asincrónico en línea 1.5 hrs)</w:t>
      </w:r>
      <w:r w:rsidR="00724810">
        <w:rPr>
          <w:lang w:val="es-MX"/>
        </w:rPr>
        <w:t>: 17:00-18:30</w:t>
      </w:r>
    </w:p>
    <w:bookmarkEnd w:id="2"/>
    <w:p w14:paraId="733625F5" w14:textId="77777777" w:rsidR="006F0775" w:rsidRDefault="006F0775" w:rsidP="006F0775">
      <w:pPr>
        <w:pStyle w:val="Compact"/>
        <w:rPr>
          <w:lang w:val="es-MX"/>
        </w:rPr>
      </w:pPr>
    </w:p>
    <w:p w14:paraId="7AB74B84" w14:textId="09AEC711" w:rsidR="00724810" w:rsidRPr="00E40B46" w:rsidRDefault="00724810" w:rsidP="00724810">
      <w:pPr>
        <w:pStyle w:val="Ttulo4"/>
        <w:rPr>
          <w:lang w:val="es-MX"/>
        </w:rPr>
      </w:pPr>
      <w:r w:rsidRPr="00E40B46">
        <w:rPr>
          <w:b/>
          <w:lang w:val="es-MX"/>
        </w:rPr>
        <w:t xml:space="preserve">Módulo </w:t>
      </w:r>
      <w:r>
        <w:rPr>
          <w:b/>
          <w:lang w:val="es-MX"/>
        </w:rPr>
        <w:t>5</w:t>
      </w:r>
      <w:r w:rsidRPr="00E40B46">
        <w:rPr>
          <w:b/>
          <w:lang w:val="es-MX"/>
        </w:rPr>
        <w:t xml:space="preserve">: </w:t>
      </w:r>
      <w:r>
        <w:rPr>
          <w:b/>
          <w:lang w:val="es-MX"/>
        </w:rPr>
        <w:t>Evaluación final y conclusiones</w:t>
      </w:r>
    </w:p>
    <w:p w14:paraId="7F5B146C" w14:textId="2F28A41F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2 de septiembre 2024 (Presencial:  3 hrs)</w:t>
      </w:r>
      <w:r w:rsidR="00724810">
        <w:rPr>
          <w:lang w:val="es-MX"/>
        </w:rPr>
        <w:t xml:space="preserve">: </w:t>
      </w:r>
      <w:r w:rsidR="003269AA">
        <w:rPr>
          <w:lang w:val="es-MX"/>
        </w:rPr>
        <w:t>16:00-18:30 hrs</w:t>
      </w:r>
    </w:p>
    <w:p w14:paraId="642B6D24" w14:textId="3E49F8BB" w:rsidR="006F0775" w:rsidRDefault="006F0775" w:rsidP="006F0775">
      <w:pPr>
        <w:pStyle w:val="Textoindependiente"/>
        <w:spacing w:before="0" w:after="0"/>
        <w:rPr>
          <w:lang w:val="es-MX"/>
        </w:rPr>
      </w:pPr>
      <w:r>
        <w:rPr>
          <w:lang w:val="es-MX"/>
        </w:rPr>
        <w:t>17</w:t>
      </w:r>
      <w:r w:rsidRPr="00A4170F">
        <w:rPr>
          <w:lang w:val="es-MX"/>
        </w:rPr>
        <w:t xml:space="preserve"> de septiembre 2024 (Soporte asincrónico en línea 1</w:t>
      </w:r>
      <w:r>
        <w:rPr>
          <w:lang w:val="es-MX"/>
        </w:rPr>
        <w:t xml:space="preserve"> </w:t>
      </w:r>
      <w:r w:rsidRPr="00A4170F">
        <w:rPr>
          <w:lang w:val="es-MX"/>
        </w:rPr>
        <w:t>hrs)</w:t>
      </w:r>
      <w:r w:rsidR="00724810">
        <w:rPr>
          <w:lang w:val="es-MX"/>
        </w:rPr>
        <w:t>: 17:00-18:30</w:t>
      </w:r>
    </w:p>
    <w:p w14:paraId="7106EC4C" w14:textId="77777777" w:rsidR="006F0775" w:rsidRPr="00E40B46" w:rsidRDefault="006F0775" w:rsidP="006F0775">
      <w:pPr>
        <w:pStyle w:val="Compact"/>
        <w:rPr>
          <w:lang w:val="es-MX"/>
        </w:rPr>
      </w:pPr>
    </w:p>
    <w:bookmarkEnd w:id="1"/>
    <w:p w14:paraId="298EADDC" w14:textId="77777777" w:rsidR="00B82E3C" w:rsidRPr="006F0775" w:rsidRDefault="00B82E3C">
      <w:pPr>
        <w:rPr>
          <w:lang w:val="es-MX"/>
        </w:rPr>
      </w:pPr>
    </w:p>
    <w:sectPr w:rsidR="00B82E3C" w:rsidRPr="006F0775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35425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0775"/>
    <w:rsid w:val="000463BB"/>
    <w:rsid w:val="000601B1"/>
    <w:rsid w:val="000919B3"/>
    <w:rsid w:val="00303AD6"/>
    <w:rsid w:val="003269AA"/>
    <w:rsid w:val="006F0775"/>
    <w:rsid w:val="00724810"/>
    <w:rsid w:val="00783009"/>
    <w:rsid w:val="00B82E3C"/>
    <w:rsid w:val="00C46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C2CDBC"/>
  <w14:defaultImageDpi w14:val="32767"/>
  <w15:chartTrackingRefBased/>
  <w15:docId w15:val="{9504C18B-12A0-457C-A2CD-5EC0E3FAF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775"/>
    <w:pPr>
      <w:spacing w:after="200" w:line="240" w:lineRule="auto"/>
    </w:pPr>
    <w:rPr>
      <w:kern w:val="0"/>
      <w:sz w:val="24"/>
      <w:szCs w:val="24"/>
      <w14:ligatures w14:val="none"/>
    </w:rPr>
  </w:style>
  <w:style w:type="paragraph" w:styleId="Ttulo1">
    <w:name w:val="heading 1"/>
    <w:basedOn w:val="Normal"/>
    <w:next w:val="Normal"/>
    <w:link w:val="Ttulo1Car"/>
    <w:uiPriority w:val="9"/>
    <w:qFormat/>
    <w:rsid w:val="006F077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F077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6F077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6F077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6F077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6F077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6F077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6F077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6F077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6F077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6F07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6F077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6F0775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6F0775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6F0775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6F0775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6F0775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6F0775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6F077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6F07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6F077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6F077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6F077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F0775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6F0775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6F0775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F077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F0775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6F0775"/>
    <w:rPr>
      <w:b/>
      <w:bCs/>
      <w:smallCaps/>
      <w:color w:val="2F5496" w:themeColor="accent1" w:themeShade="BF"/>
      <w:spacing w:val="5"/>
    </w:rPr>
  </w:style>
  <w:style w:type="paragraph" w:styleId="Textoindependiente">
    <w:name w:val="Body Text"/>
    <w:basedOn w:val="Normal"/>
    <w:link w:val="TextoindependienteCar"/>
    <w:qFormat/>
    <w:rsid w:val="006F0775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6F0775"/>
    <w:rPr>
      <w:kern w:val="0"/>
      <w:sz w:val="24"/>
      <w:szCs w:val="24"/>
      <w14:ligatures w14:val="none"/>
    </w:rPr>
  </w:style>
  <w:style w:type="paragraph" w:customStyle="1" w:styleId="Compact">
    <w:name w:val="Compact"/>
    <w:basedOn w:val="Textoindependiente"/>
    <w:qFormat/>
    <w:rsid w:val="006F077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9</Words>
  <Characters>864</Characters>
  <Application>Microsoft Office Word</Application>
  <DocSecurity>0</DocSecurity>
  <Lines>27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</cp:lastModifiedBy>
  <cp:revision>3</cp:revision>
  <dcterms:created xsi:type="dcterms:W3CDTF">2024-08-06T23:49:00Z</dcterms:created>
  <dcterms:modified xsi:type="dcterms:W3CDTF">2024-08-06T2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7c2102-f9cd-4cd0-9de9-da33a572bdef</vt:lpwstr>
  </property>
</Properties>
</file>